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107" w:rsidRDefault="00C65DB8">
      <w:r>
        <w:rPr>
          <w:noProof/>
          <w:lang w:eastAsia="en-GB"/>
        </w:rPr>
        <w:drawing>
          <wp:inline distT="0" distB="0" distL="0" distR="0" wp14:anchorId="68107D68" wp14:editId="0007DA78">
            <wp:extent cx="5731510" cy="39566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D11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UxtTA1sDA0NbVQ0lEKTi0uzszPAykwrAUAbnEy/SwAAAA="/>
  </w:docVars>
  <w:rsids>
    <w:rsidRoot w:val="00C65DB8"/>
    <w:rsid w:val="001D1107"/>
    <w:rsid w:val="00C6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E31F7D-7DDE-4FC8-AB81-4CDFEF9C6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Miller</dc:creator>
  <cp:keywords/>
  <dc:description/>
  <cp:lastModifiedBy>Gary Miller</cp:lastModifiedBy>
  <cp:revision>1</cp:revision>
  <dcterms:created xsi:type="dcterms:W3CDTF">2017-03-28T17:24:00Z</dcterms:created>
  <dcterms:modified xsi:type="dcterms:W3CDTF">2017-03-28T17:25:00Z</dcterms:modified>
</cp:coreProperties>
</file>